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p>
      <w:pPr>
        <w:pStyle w:val="FirstParagraph"/>
      </w:pPr>
      <w:r>
        <w:rPr>
          <w:bCs/>
          <w:b/>
        </w:rPr>
        <w:t xml:space="preserve">John Doe</w:t>
      </w:r>
      <w:r>
        <w:br/>
      </w:r>
      <w:r>
        <w:t xml:space="preserve">123 Calle de la Salud</w:t>
      </w:r>
      <w:r>
        <w:br/>
      </w:r>
      <w:r>
        <w:t xml:space="preserve">Buenos Aires, Argentina</w:t>
      </w:r>
      <w:r>
        <w:br/>
      </w:r>
      <w:r>
        <w:t xml:space="preserve">Email: johndoe@example.com | Phone: +54 11 2345-6789</w:t>
      </w:r>
    </w:p>
    <w:p>
      <w:pPr>
        <w:pStyle w:val="BodyText"/>
      </w:pPr>
      <w:r>
        <w:t xml:space="preserve">Date: April 5, 2024</w:t>
      </w:r>
    </w:p>
    <w:p>
      <w:pPr>
        <w:pStyle w:val="BodyText"/>
      </w:pPr>
      <w:r>
        <w:rPr>
          <w:bCs/>
          <w:b/>
        </w:rPr>
        <w:t xml:space="preserve">Dr. María López</w:t>
      </w:r>
      <w:r>
        <w:br/>
      </w:r>
      <w:r>
        <w:t xml:space="preserve">Director of Human Resources</w:t>
      </w:r>
      <w:r>
        <w:br/>
      </w:r>
      <w:r>
        <w:t xml:space="preserve">Clinica Dental Argentina S.A.</w:t>
      </w:r>
      <w:r>
        <w:br/>
      </w:r>
      <w:r>
        <w:t xml:space="preserve">456 Avenida Corrientes</w:t>
      </w:r>
      <w:r>
        <w:br/>
      </w:r>
      <w:r>
        <w:t xml:space="preserve">Buenos Aires, Argentina</w:t>
      </w:r>
    </w:p>
    <w:bookmarkStart w:id="20" w:name="Xae4fb07d4c596c07a3d4c6104bae4ad3561c894"/>
    <w:p>
      <w:pPr>
        <w:pStyle w:val="Heading1"/>
      </w:pPr>
      <w:r>
        <w:t xml:space="preserve">Cover Letter for Orthodontist Position in Argentina Buenos Aires</w:t>
      </w:r>
    </w:p>
    <w:p>
      <w:pPr>
        <w:pStyle w:val="FirstParagraph"/>
      </w:pPr>
      <w:r>
        <w:t xml:space="preserve">Dear Dr. López,</w:t>
      </w:r>
    </w:p>
    <w:p>
      <w:pPr>
        <w:pStyle w:val="BodyText"/>
      </w:pPr>
      <w:r>
        <w:t xml:space="preserve">I am writing to express my strong interest in the Orthodontist position at Clinica Dental Argentina S.A. in Buenos Aires, Argentina. As a dedicated and skilled orthodontist with over eight years of experience in both private practice and academic settings, I am eager to contribute my expertise to a renowned institution like yours while immersing myself in the vibrant healthcare landscape of Argentina Buenos Aires.</w:t>
      </w:r>
    </w:p>
    <w:p>
      <w:pPr>
        <w:pStyle w:val="BodyText"/>
      </w:pPr>
      <w:r>
        <w:t xml:space="preserve">My journey as an Orthodontist began during my studies at the Universidad Nacional de Córdoba, where I graduated with honors in Dental Medicine. Following this, I completed a specialized residency program in Orthodontics at the Instituto de Ciencias Odontológicas, focusing on advanced techniques such as clear aligners, lingual braces, and digital imaging systems. Throughout my career, I have maintained a commitment to excellence in patient care, combining clinical precision with a deep understanding of individualized treatment planning.</w:t>
      </w:r>
    </w:p>
    <w:p>
      <w:pPr>
        <w:pStyle w:val="BodyText"/>
      </w:pPr>
      <w:r>
        <w:t xml:space="preserve">What sets me apart as an Orthodontist is my ability to blend technological innovation with personalized attention. In my current role at Dr. Martínez &amp; Associates in Buenos Aires, I have led the implementation of 3D scanning systems and AI-driven diagnostic tools, significantly improving treatment efficiency and patient satisfaction. My team and I have treated over 500 patients, including complex cases involving skeletal discrepancies and pediatric malocclusions. These experiences have reinforced my belief that orthodontics is not just about straightening teeth but about enhancing confidence, functionality, and quality of life.</w:t>
      </w:r>
    </w:p>
    <w:p>
      <w:pPr>
        <w:pStyle w:val="BodyText"/>
      </w:pPr>
      <w:r>
        <w:t xml:space="preserve">Argentina Buenos Aires holds a unique place in the global orthodontic community. The city’s cultural diversity and dynamic population create a rich environment for addressing varied dental needs. As an Orthodontist with a strong foundation in both traditional and modern methodologies, I am confident that my skills will align seamlessly with the high standards of Clinica Dental Argentina S.A. I have always admired the clinic’s reputation for delivering cutting-edge treatments while maintaining a patient-centered approach—values that resonate deeply with my own professional philosophy.</w:t>
      </w:r>
    </w:p>
    <w:p>
      <w:pPr>
        <w:pStyle w:val="BodyText"/>
      </w:pPr>
      <w:r>
        <w:t xml:space="preserve">One of my core strengths as an Orthodontist is my ability to build trust and communicate effectively with patients of all ages. In Buenos Aires, where cultural sensitivity and linguistic fluency are critical, I have cultivated a practice that prioritizes clear explanations in both Spanish and English. This has allowed me to serve a diverse clientele, including international patients seeking orthodontic care in Argentina. I also collaborate with local dental associations to stay updated on regional trends and regulations, ensuring that my practice remains aligned with the evolving standards of the profession.</w:t>
      </w:r>
    </w:p>
    <w:p>
      <w:pPr>
        <w:pStyle w:val="BodyText"/>
      </w:pPr>
      <w:r>
        <w:t xml:space="preserve">Beyond clinical work, I am passionate about contributing to the broader healthcare ecosystem in Argentina Buenos Aires. I have volunteered at community outreach programs, providing free orthodontic consultations to underserved populations. These experiences have deepened my appreciation for the role of orthodontics in improving public health and inspiring future generations of dental professionals. I am particularly drawn to Clinica Dental Argentina S.A.’s commitment to education and research, as I believe that continuous learning is essential for driving innovation in the field.</w:t>
      </w:r>
    </w:p>
    <w:p>
      <w:pPr>
        <w:pStyle w:val="BodyText"/>
      </w:pPr>
      <w:r>
        <w:t xml:space="preserve">Argentina Buenos Aires offers a unique blend of historical charm and modernity, making it an ideal setting for an Orthodontist who values both professional growth and cultural enrichment. The city’s thriving medical community, coupled with its emphasis on work-life balance, aligns perfectly with my career goals. I am eager to bring my expertise in orthodontic treatment planning, patient education, and technological integration to your team while embracing the opportunities that come with working in such a dynamic location.</w:t>
      </w:r>
    </w:p>
    <w:p>
      <w:pPr>
        <w:pStyle w:val="BodyText"/>
      </w:pPr>
      <w:r>
        <w:t xml:space="preserve">I would be honored to contribute to Clinica Dental Argentina S.A.’s mission of excellence and innovation as an Orthodontist. My experience, coupled with my dedication to compassionate care, makes me a strong candidate for this role. I am confident that my background in orthodontics, combined with my adaptability and enthusiasm for working in Argentina Buenos Aires, will allow me to make meaningful contributions to your clinic.</w:t>
      </w:r>
    </w:p>
    <w:p>
      <w:pPr>
        <w:pStyle w:val="BodyText"/>
      </w:pPr>
      <w:r>
        <w:t xml:space="preserve">Thank you for considering my application. I would welcome the opportunity to discuss how my skills and vision align with the goals of Clinica Dental Argentina S.A. Please feel free to contact me at +54 11 2345-6789 or johndoe@example.com at your earliest convenience. I look forward to the possibility of contributing to your team and supporting the oral health of patients in Buenos Aires.</w:t>
      </w:r>
    </w:p>
    <w:p>
      <w:pPr>
        <w:pStyle w:val="BodyText"/>
      </w:pPr>
      <w:r>
        <w:t xml:space="preserve">Sincerely,</w:t>
      </w:r>
      <w:r>
        <w:br/>
      </w:r>
      <w:r>
        <w:t xml:space="preserve">John Doe</w:t>
      </w:r>
      <w:r>
        <w:br/>
      </w:r>
      <w:r>
        <w:rPr>
          <w:bCs/>
          <w:b/>
        </w:rPr>
        <w:t xml:space="preserve">Orthodo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Argentina Buenos Aires</dc:title>
  <dc:creator/>
  <dc:language>en</dc:language>
  <cp:keywords/>
  <dcterms:created xsi:type="dcterms:W3CDTF">2026-07-24T07:17:37Z</dcterms:created>
  <dcterms:modified xsi:type="dcterms:W3CDTF">2026-07-24T07:17:37Z</dcterms:modified>
</cp:coreProperties>
</file>

<file path=docProps/custom.xml><?xml version="1.0" encoding="utf-8"?>
<Properties xmlns="http://schemas.openxmlformats.org/officeDocument/2006/custom-properties" xmlns:vt="http://schemas.openxmlformats.org/officeDocument/2006/docPropsVTypes"/>
</file>